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99083A" w14:textId="189F4C03" w:rsidR="00A357FC" w:rsidRPr="002F0E93" w:rsidRDefault="00A357FC" w:rsidP="00326618">
      <w:pPr>
        <w:pStyle w:val="ListParagraph"/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80" w:line="240" w:lineRule="auto"/>
        <w:textAlignment w:val="baseline"/>
        <w:rPr>
          <w:color w:val="131F33"/>
        </w:rPr>
      </w:pPr>
      <w:r>
        <w:tab/>
      </w:r>
    </w:p>
    <w:p w14:paraId="66076F99" w14:textId="0DF5D32B" w:rsidR="000B64F5" w:rsidRDefault="00B73F4B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r>
        <w:rPr>
          <w:rFonts w:asciiTheme="majorHAnsi" w:hAnsiTheme="majorHAnsi"/>
          <w:b/>
          <w:bCs/>
          <w:caps/>
          <w:sz w:val="32"/>
          <w:szCs w:val="32"/>
        </w:rPr>
        <w:t>RAJA K</w:t>
      </w:r>
    </w:p>
    <w:p w14:paraId="46513133" w14:textId="78F24FED" w:rsidR="000B64F5" w:rsidRPr="000B64F5" w:rsidRDefault="000B64F5" w:rsidP="000B64F5">
      <w:pPr>
        <w:spacing w:after="0"/>
        <w:jc w:val="center"/>
        <w:rPr>
          <w:sz w:val="18"/>
          <w:szCs w:val="18"/>
        </w:rPr>
      </w:pPr>
      <w:r w:rsidRPr="000B64F5">
        <w:rPr>
          <w:sz w:val="18"/>
          <w:szCs w:val="18"/>
        </w:rPr>
        <w:t xml:space="preserve">217-555-7488 |Email: </w:t>
      </w:r>
      <w:r w:rsidR="00B73F4B">
        <w:rPr>
          <w:sz w:val="18"/>
          <w:szCs w:val="18"/>
        </w:rPr>
        <w:t>rajak</w:t>
      </w:r>
      <w:r w:rsidRPr="000B64F5">
        <w:rPr>
          <w:sz w:val="18"/>
          <w:szCs w:val="18"/>
        </w:rPr>
        <w:t>@</w:t>
      </w:r>
      <w:r w:rsidR="00BF6917">
        <w:rPr>
          <w:sz w:val="18"/>
          <w:szCs w:val="18"/>
        </w:rPr>
        <w:t>illinois</w:t>
      </w:r>
      <w:r w:rsidRPr="000B64F5">
        <w:rPr>
          <w:sz w:val="18"/>
          <w:szCs w:val="18"/>
        </w:rPr>
        <w:t>.edu | www.linkedin/com/in/</w:t>
      </w:r>
      <w:r w:rsidR="0079786E">
        <w:rPr>
          <w:sz w:val="18"/>
          <w:szCs w:val="18"/>
        </w:rPr>
        <w:t>r</w:t>
      </w:r>
      <w:r w:rsidR="00B73F4B">
        <w:rPr>
          <w:sz w:val="18"/>
          <w:szCs w:val="18"/>
        </w:rPr>
        <w:t>ajak</w:t>
      </w:r>
      <w:r>
        <w:rPr>
          <w:sz w:val="18"/>
          <w:szCs w:val="18"/>
        </w:rPr>
        <w:br/>
      </w:r>
    </w:p>
    <w:p w14:paraId="33D94B98" w14:textId="77777777" w:rsidR="000E7235" w:rsidRPr="000060B3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u w:val="single"/>
        </w:rPr>
      </w:pPr>
      <w:r w:rsidRPr="000060B3">
        <w:rPr>
          <w:rFonts w:asciiTheme="majorHAnsi" w:hAnsiTheme="majorHAnsi" w:cstheme="majorHAnsi"/>
          <w:b/>
          <w:bCs/>
          <w:color w:val="auto"/>
          <w:u w:val="single"/>
        </w:rPr>
        <w:t>EDUCATION</w:t>
      </w:r>
    </w:p>
    <w:p w14:paraId="3235C66F" w14:textId="07C91B34" w:rsidR="000E7235" w:rsidRPr="000060B3" w:rsidRDefault="000E7235" w:rsidP="000E7235">
      <w:pPr>
        <w:pStyle w:val="BodyAA"/>
        <w:rPr>
          <w:rFonts w:asciiTheme="majorHAnsi" w:eastAsia="Times New Roman" w:hAnsiTheme="majorHAnsi" w:cstheme="majorHAnsi"/>
          <w:iCs/>
          <w:color w:val="auto"/>
          <w:sz w:val="22"/>
          <w:szCs w:val="22"/>
        </w:rPr>
      </w:pPr>
      <w:r w:rsidRPr="000060B3">
        <w:rPr>
          <w:rFonts w:asciiTheme="majorHAnsi" w:hAnsiTheme="majorHAnsi" w:cstheme="majorHAnsi"/>
          <w:b/>
          <w:bCs/>
          <w:color w:val="auto"/>
          <w:sz w:val="22"/>
          <w:szCs w:val="22"/>
        </w:rPr>
        <w:t>University of Illinois at Urbana-Champaign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 </w:t>
      </w:r>
      <w:r w:rsidR="00EC46E8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  </w:t>
      </w:r>
      <w:r w:rsidR="00E1381C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 xml:space="preserve"> </w:t>
      </w:r>
      <w:r w:rsidR="001F609D">
        <w:rPr>
          <w:rFonts w:asciiTheme="majorHAnsi" w:eastAsia="Times New Roman" w:hAnsiTheme="majorHAnsi" w:cstheme="majorHAnsi"/>
          <w:b/>
          <w:color w:val="auto"/>
          <w:sz w:val="22"/>
          <w:szCs w:val="22"/>
        </w:rPr>
        <w:tab/>
        <w:t xml:space="preserve">      </w:t>
      </w:r>
      <w:r w:rsidR="00F610C3" w:rsidRPr="00C210DF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Expected</w:t>
      </w:r>
      <w:r w:rsidRPr="00C210DF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 May 20</w:t>
      </w:r>
      <w:r w:rsidR="004738C9" w:rsidRPr="00C210DF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2</w:t>
      </w:r>
      <w:r w:rsidR="001F609D" w:rsidRPr="00C210DF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4</w:t>
      </w: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</w:t>
      </w:r>
      <w:r w:rsidRPr="000060B3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Bachelor of Science in </w:t>
      </w:r>
      <w:r w:rsidR="00FB384D">
        <w:rPr>
          <w:rFonts w:asciiTheme="majorHAnsi" w:hAnsiTheme="majorHAnsi" w:cstheme="majorHAnsi"/>
          <w:i/>
          <w:iCs/>
          <w:color w:val="auto"/>
          <w:sz w:val="22"/>
          <w:szCs w:val="22"/>
        </w:rPr>
        <w:t>Industrial</w:t>
      </w:r>
      <w:r w:rsidRPr="000060B3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 </w:t>
      </w:r>
      <w:r w:rsidR="004B4B29">
        <w:rPr>
          <w:rFonts w:asciiTheme="majorHAnsi" w:hAnsiTheme="majorHAnsi" w:cstheme="majorHAnsi"/>
          <w:i/>
          <w:iCs/>
          <w:color w:val="auto"/>
          <w:sz w:val="22"/>
          <w:szCs w:val="22"/>
        </w:rPr>
        <w:t>Engineering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 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ab/>
        <w:t xml:space="preserve">                               </w:t>
      </w:r>
      <w:r w:rsidR="00BF6917">
        <w:rPr>
          <w:rFonts w:asciiTheme="majorHAnsi" w:hAnsiTheme="majorHAnsi" w:cstheme="majorHAnsi"/>
          <w:color w:val="auto"/>
          <w:sz w:val="22"/>
          <w:szCs w:val="22"/>
        </w:rPr>
        <w:t xml:space="preserve">    </w:t>
      </w:r>
      <w:r w:rsidR="00BF6917">
        <w:rPr>
          <w:rFonts w:asciiTheme="majorHAnsi" w:hAnsiTheme="majorHAnsi" w:cstheme="majorHAnsi"/>
          <w:color w:val="auto"/>
          <w:sz w:val="22"/>
          <w:szCs w:val="22"/>
        </w:rPr>
        <w:tab/>
      </w:r>
      <w:r w:rsidR="00C162FE">
        <w:rPr>
          <w:rFonts w:asciiTheme="majorHAnsi" w:hAnsiTheme="majorHAnsi" w:cstheme="majorHAnsi"/>
          <w:color w:val="auto"/>
          <w:sz w:val="22"/>
          <w:szCs w:val="22"/>
        </w:rPr>
        <w:t xml:space="preserve">  </w:t>
      </w:r>
      <w:r w:rsidR="001F609D">
        <w:rPr>
          <w:rFonts w:asciiTheme="majorHAnsi" w:hAnsiTheme="majorHAnsi" w:cstheme="majorHAnsi"/>
          <w:color w:val="auto"/>
          <w:sz w:val="22"/>
          <w:szCs w:val="22"/>
        </w:rPr>
        <w:tab/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>GPA: 3.</w:t>
      </w:r>
      <w:r w:rsidR="00BC609A">
        <w:rPr>
          <w:rFonts w:asciiTheme="majorHAnsi" w:hAnsiTheme="majorHAnsi" w:cstheme="majorHAnsi"/>
          <w:color w:val="auto"/>
          <w:sz w:val="22"/>
          <w:szCs w:val="22"/>
        </w:rPr>
        <w:t>75</w:t>
      </w:r>
      <w:r w:rsidRPr="000060B3">
        <w:rPr>
          <w:rFonts w:asciiTheme="majorHAnsi" w:hAnsiTheme="majorHAnsi" w:cstheme="majorHAnsi"/>
          <w:color w:val="auto"/>
          <w:sz w:val="22"/>
          <w:szCs w:val="22"/>
        </w:rPr>
        <w:t>/4.00</w:t>
      </w:r>
    </w:p>
    <w:p w14:paraId="540A5D59" w14:textId="6975B29C" w:rsidR="000E7235" w:rsidRDefault="000E7235" w:rsidP="000E7235">
      <w:pPr>
        <w:pStyle w:val="BodyAA"/>
        <w:rPr>
          <w:rFonts w:asciiTheme="majorHAnsi" w:hAnsiTheme="majorHAnsi" w:cstheme="majorHAnsi"/>
          <w:i/>
          <w:color w:val="auto"/>
          <w:sz w:val="22"/>
          <w:szCs w:val="22"/>
        </w:rPr>
      </w:pPr>
    </w:p>
    <w:p w14:paraId="60B02E8C" w14:textId="77777777" w:rsidR="000E7235" w:rsidRPr="000060B3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/>
          <w:b/>
        </w:rPr>
      </w:pPr>
      <w:r w:rsidRPr="000060B3">
        <w:rPr>
          <w:rFonts w:asciiTheme="majorHAnsi" w:hAnsiTheme="majorHAnsi"/>
          <w:b/>
        </w:rPr>
        <w:t xml:space="preserve">Related Coursework:  </w:t>
      </w:r>
    </w:p>
    <w:p w14:paraId="61F68BBF" w14:textId="31D55171" w:rsidR="000E7235" w:rsidRPr="000060B3" w:rsidRDefault="00FB384D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>Business Side of Engineering</w:t>
      </w:r>
      <w:r w:rsidR="00FD1943">
        <w:rPr>
          <w:rFonts w:asciiTheme="majorHAnsi" w:hAnsiTheme="majorHAnsi"/>
        </w:rPr>
        <w:t xml:space="preserve">                  Management and Organizational Behaviors</w:t>
      </w:r>
      <w:r w:rsidR="00FD1943">
        <w:rPr>
          <w:rFonts w:asciiTheme="majorHAnsi" w:hAnsiTheme="majorHAnsi"/>
        </w:rPr>
        <w:tab/>
        <w:t>Data Visualization</w:t>
      </w:r>
      <w:r w:rsidR="00BC609A">
        <w:rPr>
          <w:rFonts w:asciiTheme="majorHAnsi" w:hAnsiTheme="majorHAnsi"/>
        </w:rPr>
        <w:tab/>
      </w:r>
      <w:r w:rsidR="0079786E">
        <w:rPr>
          <w:rFonts w:asciiTheme="majorHAnsi" w:hAnsiTheme="majorHAnsi"/>
        </w:rPr>
        <w:t xml:space="preserve"> </w:t>
      </w:r>
    </w:p>
    <w:p w14:paraId="45C13946" w14:textId="77777777" w:rsidR="00153B15" w:rsidRPr="000060B3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</w:p>
    <w:p w14:paraId="7BFC0BAC" w14:textId="18A4CCCF" w:rsidR="00153B15" w:rsidRPr="000060B3" w:rsidRDefault="00FF0360" w:rsidP="00153B15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>
        <w:rPr>
          <w:rFonts w:asciiTheme="majorHAnsi" w:hAnsiTheme="majorHAnsi" w:cstheme="majorHAnsi"/>
          <w:b/>
          <w:color w:val="auto"/>
          <w:u w:val="single"/>
        </w:rPr>
        <w:t xml:space="preserve">TECHNICAL </w:t>
      </w:r>
      <w:r w:rsidR="00153B15" w:rsidRPr="000060B3">
        <w:rPr>
          <w:rFonts w:asciiTheme="majorHAnsi" w:hAnsiTheme="majorHAnsi" w:cstheme="majorHAnsi"/>
          <w:b/>
          <w:color w:val="auto"/>
          <w:u w:val="single"/>
        </w:rPr>
        <w:t>SKILLS</w:t>
      </w:r>
    </w:p>
    <w:p w14:paraId="0F58CC0F" w14:textId="63BD1392" w:rsidR="00153B15" w:rsidRPr="000060B3" w:rsidRDefault="00A357FC" w:rsidP="00153B15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Data Analysis</w:t>
      </w:r>
      <w:r w:rsidR="00153B15" w:rsidRPr="000060B3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>
        <w:rPr>
          <w:rFonts w:asciiTheme="majorHAnsi" w:hAnsiTheme="majorHAnsi" w:cstheme="majorHAnsi"/>
          <w:color w:val="auto"/>
          <w:sz w:val="22"/>
          <w:szCs w:val="22"/>
        </w:rPr>
        <w:t>Excel, Tableau, Power BI</w:t>
      </w:r>
    </w:p>
    <w:p w14:paraId="5B4F4FDC" w14:textId="73AF51BC" w:rsidR="00153B15" w:rsidRDefault="00BE6175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Applications</w:t>
      </w:r>
      <w:r w:rsidR="00153B15" w:rsidRPr="000060B3">
        <w:rPr>
          <w:rFonts w:asciiTheme="majorHAnsi" w:hAnsiTheme="majorHAnsi" w:cstheme="majorHAnsi"/>
          <w:b/>
          <w:color w:val="auto"/>
          <w:sz w:val="22"/>
          <w:szCs w:val="22"/>
        </w:rPr>
        <w:t>:</w:t>
      </w:r>
      <w:r w:rsidR="00153B15"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E1381C">
        <w:rPr>
          <w:rFonts w:asciiTheme="majorHAnsi" w:hAnsiTheme="majorHAnsi" w:cstheme="majorHAnsi"/>
          <w:color w:val="auto"/>
          <w:sz w:val="22"/>
          <w:szCs w:val="22"/>
        </w:rPr>
        <w:t>AutoCAD</w:t>
      </w:r>
      <w:r w:rsidR="00A357FC">
        <w:rPr>
          <w:rFonts w:asciiTheme="majorHAnsi" w:hAnsiTheme="majorHAnsi" w:cstheme="majorHAnsi"/>
          <w:color w:val="auto"/>
          <w:sz w:val="22"/>
          <w:szCs w:val="22"/>
        </w:rPr>
        <w:t>, Microsoft PowerPoint, Presio</w:t>
      </w:r>
    </w:p>
    <w:p w14:paraId="64C564C7" w14:textId="0AF58892" w:rsidR="004004A9" w:rsidRDefault="00866A84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866A84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Spanish</w:t>
      </w:r>
      <w:r w:rsidR="00FD1943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="0079786E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0E7235"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   </w:t>
      </w:r>
    </w:p>
    <w:p w14:paraId="473464E3" w14:textId="287571CB" w:rsidR="000E7235" w:rsidRPr="000060B3" w:rsidRDefault="000E7235" w:rsidP="00153B15">
      <w:pPr>
        <w:pStyle w:val="BodyAA"/>
        <w:rPr>
          <w:rFonts w:asciiTheme="majorHAnsi" w:hAnsiTheme="majorHAnsi" w:cstheme="majorHAnsi"/>
          <w:iCs/>
          <w:color w:val="auto"/>
          <w:sz w:val="22"/>
          <w:szCs w:val="22"/>
        </w:rPr>
      </w:pP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    </w:t>
      </w:r>
    </w:p>
    <w:p w14:paraId="3764DD3B" w14:textId="77777777" w:rsidR="00880737" w:rsidRPr="00DD1303" w:rsidRDefault="00880737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DD1303">
        <w:rPr>
          <w:rFonts w:asciiTheme="majorHAnsi" w:hAnsiTheme="majorHAnsi" w:cstheme="majorHAnsi"/>
          <w:b/>
          <w:bCs/>
          <w:color w:val="auto"/>
          <w:u w:val="single"/>
        </w:rPr>
        <w:t>WORK EXPERIENCE</w:t>
      </w:r>
    </w:p>
    <w:p w14:paraId="380522C6" w14:textId="77777777" w:rsidR="00FD1943" w:rsidRDefault="00FD1943" w:rsidP="00FD1943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801D8E">
        <w:rPr>
          <w:rFonts w:asciiTheme="majorHAnsi" w:hAnsiTheme="majorHAnsi" w:cstheme="majorHAnsi"/>
          <w:b/>
          <w:bCs/>
          <w:color w:val="auto"/>
          <w:sz w:val="22"/>
          <w:szCs w:val="22"/>
        </w:rPr>
        <w:t>Illinois Business Consulting</w:t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</w:t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</w:t>
      </w:r>
      <w:r w:rsidRPr="001F609D">
        <w:rPr>
          <w:rFonts w:asciiTheme="majorHAnsi" w:hAnsiTheme="majorHAnsi" w:cstheme="majorHAnsi"/>
          <w:color w:val="auto"/>
          <w:sz w:val="22"/>
          <w:szCs w:val="22"/>
        </w:rPr>
        <w:t>Champaign, IL</w:t>
      </w:r>
    </w:p>
    <w:p w14:paraId="3813CE63" w14:textId="77777777" w:rsidR="00FD1943" w:rsidRPr="001F609D" w:rsidRDefault="00FD1943" w:rsidP="00FD1943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1F609D">
        <w:rPr>
          <w:rFonts w:asciiTheme="majorHAnsi" w:hAnsiTheme="majorHAnsi" w:cstheme="majorHAnsi"/>
          <w:i/>
          <w:iCs/>
          <w:color w:val="auto"/>
          <w:sz w:val="22"/>
          <w:szCs w:val="22"/>
        </w:rPr>
        <w:t>Senior Student Consultant</w:t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01D8E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1F609D">
        <w:rPr>
          <w:rFonts w:asciiTheme="majorHAnsi" w:hAnsiTheme="majorHAnsi" w:cstheme="majorHAnsi"/>
          <w:color w:val="auto"/>
          <w:sz w:val="22"/>
          <w:szCs w:val="22"/>
        </w:rPr>
        <w:t>October 202</w:t>
      </w:r>
      <w:r>
        <w:rPr>
          <w:rFonts w:asciiTheme="majorHAnsi" w:hAnsiTheme="majorHAnsi" w:cstheme="majorHAnsi"/>
          <w:color w:val="auto"/>
          <w:sz w:val="22"/>
          <w:szCs w:val="22"/>
        </w:rPr>
        <w:t>2</w:t>
      </w:r>
      <w:r w:rsidRPr="001F609D">
        <w:rPr>
          <w:rFonts w:asciiTheme="majorHAnsi" w:hAnsiTheme="majorHAnsi" w:cstheme="majorHAnsi"/>
          <w:color w:val="auto"/>
          <w:sz w:val="22"/>
          <w:szCs w:val="22"/>
        </w:rPr>
        <w:t>– Present</w:t>
      </w:r>
    </w:p>
    <w:p w14:paraId="6AE1783D" w14:textId="0E98C333" w:rsidR="00FD1943" w:rsidRDefault="00795BEA" w:rsidP="00FD1943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 xml:space="preserve">Supervise 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>four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consultants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 xml:space="preserve">, evaluating </w:t>
      </w:r>
      <w:r>
        <w:rPr>
          <w:rFonts w:asciiTheme="majorHAnsi" w:hAnsiTheme="majorHAnsi" w:cstheme="majorHAnsi"/>
          <w:color w:val="auto"/>
          <w:sz w:val="22"/>
          <w:szCs w:val="22"/>
        </w:rPr>
        <w:t>their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 xml:space="preserve"> client presentations for accuracy and providing constructive feedback </w:t>
      </w:r>
    </w:p>
    <w:p w14:paraId="66CEB8EA" w14:textId="29711B30" w:rsidR="00FD1943" w:rsidRPr="00801D8E" w:rsidRDefault="00795BEA" w:rsidP="00FD1943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Oversee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a 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 xml:space="preserve">project plan to guide all aspects of the whitepaper research and writing process </w:t>
      </w:r>
    </w:p>
    <w:p w14:paraId="7467EDCD" w14:textId="77777777" w:rsidR="00E264CD" w:rsidRDefault="00FD1943" w:rsidP="00FD1943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801D8E">
        <w:rPr>
          <w:rFonts w:asciiTheme="majorHAnsi" w:hAnsiTheme="majorHAnsi" w:cstheme="majorHAnsi"/>
          <w:color w:val="auto"/>
          <w:sz w:val="22"/>
          <w:szCs w:val="22"/>
        </w:rPr>
        <w:t>Conduct exhaustive secondary and primary research, by sourcing market data, and interviewing industry experts</w:t>
      </w:r>
    </w:p>
    <w:p w14:paraId="2398D37C" w14:textId="08EB6652" w:rsidR="00FD1943" w:rsidRPr="00801D8E" w:rsidRDefault="00E264CD" w:rsidP="00FD1943">
      <w:pPr>
        <w:pStyle w:val="BodyAA"/>
        <w:numPr>
          <w:ilvl w:val="0"/>
          <w:numId w:val="25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 xml:space="preserve">Visualize results of the research using Power BI and present </w:t>
      </w:r>
      <w:r w:rsidR="00795BEA">
        <w:rPr>
          <w:rFonts w:asciiTheme="majorHAnsi" w:hAnsiTheme="majorHAnsi" w:cstheme="majorHAnsi"/>
          <w:color w:val="auto"/>
          <w:sz w:val="22"/>
          <w:szCs w:val="22"/>
        </w:rPr>
        <w:t xml:space="preserve">the report </w:t>
      </w:r>
      <w:r>
        <w:rPr>
          <w:rFonts w:asciiTheme="majorHAnsi" w:hAnsiTheme="majorHAnsi" w:cstheme="majorHAnsi"/>
          <w:color w:val="auto"/>
          <w:sz w:val="22"/>
          <w:szCs w:val="22"/>
        </w:rPr>
        <w:t>to clients</w:t>
      </w:r>
      <w:r w:rsidR="00FD1943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</w:p>
    <w:p w14:paraId="277D560F" w14:textId="77777777" w:rsidR="00BC609A" w:rsidRDefault="00BC609A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</w:p>
    <w:p w14:paraId="5490DC85" w14:textId="30740889" w:rsidR="001F609D" w:rsidRDefault="00FB384D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>Pratt &amp; Whitney</w:t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 w:rsidRPr="001F609D">
        <w:rPr>
          <w:rFonts w:asciiTheme="majorHAnsi" w:hAnsiTheme="majorHAnsi" w:cstheme="majorHAnsi"/>
          <w:color w:val="auto"/>
          <w:sz w:val="22"/>
          <w:szCs w:val="22"/>
        </w:rPr>
        <w:t xml:space="preserve">          Dallas, TX</w:t>
      </w:r>
    </w:p>
    <w:p w14:paraId="02EA2D43" w14:textId="72F15C6F" w:rsidR="00880737" w:rsidRPr="001F609D" w:rsidRDefault="00FB384D" w:rsidP="00880737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1F609D">
        <w:rPr>
          <w:rFonts w:asciiTheme="majorHAnsi" w:hAnsiTheme="majorHAnsi" w:cstheme="majorHAnsi"/>
          <w:i/>
          <w:iCs/>
          <w:color w:val="auto"/>
          <w:sz w:val="22"/>
          <w:szCs w:val="22"/>
        </w:rPr>
        <w:t>Business Process</w:t>
      </w:r>
      <w:r w:rsidR="00880737" w:rsidRPr="001F609D">
        <w:rPr>
          <w:rFonts w:asciiTheme="majorHAnsi" w:hAnsiTheme="majorHAnsi" w:cstheme="majorHAnsi"/>
          <w:i/>
          <w:iCs/>
          <w:color w:val="auto"/>
          <w:sz w:val="22"/>
          <w:szCs w:val="22"/>
        </w:rPr>
        <w:t xml:space="preserve"> Intern</w:t>
      </w:r>
      <w:r w:rsidR="00880737" w:rsidRPr="001F609D">
        <w:rPr>
          <w:rFonts w:asciiTheme="majorHAnsi" w:hAnsiTheme="majorHAnsi" w:cstheme="majorHAnsi"/>
          <w:i/>
          <w:iCs/>
          <w:color w:val="auto"/>
          <w:sz w:val="22"/>
          <w:szCs w:val="22"/>
        </w:rPr>
        <w:tab/>
      </w:r>
      <w:r w:rsidR="00880737"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80737"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80737"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80737"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          </w:t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1F609D" w:rsidRPr="001F609D">
        <w:rPr>
          <w:rFonts w:asciiTheme="majorHAnsi" w:hAnsiTheme="majorHAnsi" w:cstheme="majorHAnsi"/>
          <w:color w:val="auto"/>
          <w:sz w:val="22"/>
          <w:szCs w:val="22"/>
        </w:rPr>
        <w:t xml:space="preserve">           </w:t>
      </w:r>
      <w:r w:rsidR="006F50F4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1F609D">
        <w:rPr>
          <w:rFonts w:asciiTheme="majorHAnsi" w:hAnsiTheme="majorHAnsi" w:cstheme="majorHAnsi"/>
          <w:color w:val="auto"/>
          <w:sz w:val="22"/>
          <w:szCs w:val="22"/>
        </w:rPr>
        <w:t>M</w:t>
      </w:r>
      <w:r w:rsidR="00880737" w:rsidRPr="001F609D">
        <w:rPr>
          <w:rFonts w:asciiTheme="majorHAnsi" w:hAnsiTheme="majorHAnsi" w:cstheme="majorHAnsi"/>
          <w:color w:val="auto"/>
          <w:sz w:val="22"/>
          <w:szCs w:val="22"/>
        </w:rPr>
        <w:t>ay</w:t>
      </w:r>
      <w:r w:rsidR="001F609D"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="006F50F4">
        <w:rPr>
          <w:rFonts w:asciiTheme="majorHAnsi" w:hAnsiTheme="majorHAnsi" w:cstheme="majorHAnsi"/>
          <w:color w:val="auto"/>
          <w:sz w:val="22"/>
          <w:szCs w:val="22"/>
        </w:rPr>
        <w:t>202</w:t>
      </w:r>
      <w:r w:rsidR="00BC609A">
        <w:rPr>
          <w:rFonts w:asciiTheme="majorHAnsi" w:hAnsiTheme="majorHAnsi" w:cstheme="majorHAnsi"/>
          <w:color w:val="auto"/>
          <w:sz w:val="22"/>
          <w:szCs w:val="22"/>
        </w:rPr>
        <w:t>2</w:t>
      </w:r>
      <w:r w:rsidR="00880737" w:rsidRPr="001F609D">
        <w:rPr>
          <w:rFonts w:asciiTheme="majorHAnsi" w:hAnsiTheme="majorHAnsi" w:cstheme="majorHAnsi"/>
          <w:color w:val="auto"/>
          <w:sz w:val="22"/>
          <w:szCs w:val="22"/>
        </w:rPr>
        <w:t xml:space="preserve"> – August 202</w:t>
      </w:r>
      <w:r w:rsidR="00BC609A">
        <w:rPr>
          <w:rFonts w:asciiTheme="majorHAnsi" w:hAnsiTheme="majorHAnsi" w:cstheme="majorHAnsi"/>
          <w:color w:val="auto"/>
          <w:sz w:val="22"/>
          <w:szCs w:val="22"/>
        </w:rPr>
        <w:t>2</w:t>
      </w:r>
    </w:p>
    <w:p w14:paraId="4D392BBC" w14:textId="0AE12877" w:rsidR="00FB384D" w:rsidRPr="00FB384D" w:rsidRDefault="00E264CD" w:rsidP="00E1381C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Developed an</w:t>
      </w:r>
      <w:r w:rsidRPr="00FB384D">
        <w:rPr>
          <w:rFonts w:asciiTheme="majorHAnsi" w:hAnsiTheme="majorHAnsi" w:cstheme="majorHAnsi"/>
          <w:color w:val="auto"/>
          <w:sz w:val="22"/>
          <w:szCs w:val="22"/>
        </w:rPr>
        <w:t xml:space="preserve"> Excel tool to standardize operational time requirements</w:t>
      </w:r>
      <w:r>
        <w:rPr>
          <w:rFonts w:asciiTheme="majorHAnsi" w:hAnsiTheme="majorHAnsi" w:cstheme="majorHAnsi"/>
          <w:color w:val="auto"/>
          <w:sz w:val="22"/>
          <w:szCs w:val="22"/>
        </w:rPr>
        <w:t>, im</w:t>
      </w:r>
      <w:r w:rsidR="00FB384D" w:rsidRPr="00FB384D">
        <w:rPr>
          <w:rFonts w:asciiTheme="majorHAnsi" w:hAnsiTheme="majorHAnsi" w:cstheme="majorHAnsi"/>
          <w:color w:val="auto"/>
          <w:sz w:val="22"/>
          <w:szCs w:val="22"/>
        </w:rPr>
        <w:t>prov</w:t>
      </w:r>
      <w:r>
        <w:rPr>
          <w:rFonts w:asciiTheme="majorHAnsi" w:hAnsiTheme="majorHAnsi" w:cstheme="majorHAnsi"/>
          <w:color w:val="auto"/>
          <w:sz w:val="22"/>
          <w:szCs w:val="22"/>
        </w:rPr>
        <w:t>ing</w:t>
      </w:r>
      <w:r w:rsidR="00FB384D" w:rsidRPr="00FB384D">
        <w:rPr>
          <w:rFonts w:asciiTheme="majorHAnsi" w:hAnsiTheme="majorHAnsi" w:cstheme="majorHAnsi"/>
          <w:color w:val="auto"/>
          <w:sz w:val="22"/>
          <w:szCs w:val="22"/>
        </w:rPr>
        <w:t xml:space="preserve"> data accuracy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by</w:t>
      </w:r>
      <w:r w:rsidR="00FB384D" w:rsidRPr="00FB384D">
        <w:rPr>
          <w:rFonts w:asciiTheme="majorHAnsi" w:hAnsiTheme="majorHAnsi" w:cstheme="majorHAnsi"/>
          <w:color w:val="auto"/>
          <w:sz w:val="22"/>
          <w:szCs w:val="22"/>
        </w:rPr>
        <w:t xml:space="preserve"> 15%  </w:t>
      </w:r>
    </w:p>
    <w:p w14:paraId="254FB2A0" w14:textId="49423F5B" w:rsidR="00FB384D" w:rsidRPr="00FB384D" w:rsidRDefault="00FB384D" w:rsidP="00E1381C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FB384D">
        <w:rPr>
          <w:rFonts w:asciiTheme="majorHAnsi" w:hAnsiTheme="majorHAnsi" w:cstheme="majorHAnsi"/>
          <w:color w:val="auto"/>
          <w:sz w:val="22"/>
          <w:szCs w:val="22"/>
        </w:rPr>
        <w:t>Strengthened data governance policy by implementing new procedures into upcoming project launch</w:t>
      </w:r>
    </w:p>
    <w:p w14:paraId="1057D988" w14:textId="0578E520" w:rsidR="001F609D" w:rsidRPr="00C210DF" w:rsidRDefault="00FB384D" w:rsidP="00C210DF">
      <w:pPr>
        <w:pStyle w:val="BodyAA"/>
        <w:numPr>
          <w:ilvl w:val="0"/>
          <w:numId w:val="18"/>
        </w:numPr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 w:rsidRPr="00FB384D">
        <w:rPr>
          <w:rFonts w:asciiTheme="majorHAnsi" w:hAnsiTheme="majorHAnsi" w:cstheme="majorHAnsi"/>
          <w:color w:val="auto"/>
          <w:sz w:val="22"/>
          <w:szCs w:val="22"/>
        </w:rPr>
        <w:t>Decreased monthly SIM card charges by creating workflow to identify cost saving techniqu</w:t>
      </w:r>
      <w:r w:rsidR="00C210DF">
        <w:rPr>
          <w:rFonts w:asciiTheme="majorHAnsi" w:hAnsiTheme="majorHAnsi" w:cstheme="majorHAnsi"/>
          <w:color w:val="auto"/>
          <w:sz w:val="22"/>
          <w:szCs w:val="22"/>
        </w:rPr>
        <w:t>e</w:t>
      </w:r>
    </w:p>
    <w:p w14:paraId="1935F325" w14:textId="77777777" w:rsidR="00E264CD" w:rsidRPr="000060B3" w:rsidRDefault="00E264CD" w:rsidP="004004A9">
      <w:pPr>
        <w:pStyle w:val="BodyAA"/>
        <w:tabs>
          <w:tab w:val="left" w:pos="1620"/>
        </w:tabs>
        <w:ind w:left="720"/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</w:p>
    <w:p w14:paraId="5F6CF893" w14:textId="6B92477A" w:rsidR="00BC609A" w:rsidRPr="00BC609A" w:rsidRDefault="000E7235" w:rsidP="00BC609A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0060B3">
        <w:rPr>
          <w:rFonts w:asciiTheme="majorHAnsi" w:hAnsiTheme="majorHAnsi" w:cstheme="majorHAnsi"/>
          <w:b/>
          <w:bCs/>
          <w:color w:val="auto"/>
          <w:u w:val="single"/>
        </w:rPr>
        <w:t>PROJECT HIGHLIGHTS</w:t>
      </w:r>
    </w:p>
    <w:p w14:paraId="37FD746A" w14:textId="58CD6653" w:rsidR="00880737" w:rsidRPr="00880737" w:rsidRDefault="00FD1943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r w:rsidRPr="00FD1943">
        <w:rPr>
          <w:rFonts w:asciiTheme="majorHAnsi" w:hAnsiTheme="majorHAnsi" w:cstheme="majorHAnsi"/>
          <w:b/>
          <w:iCs/>
          <w:color w:val="auto"/>
          <w:sz w:val="22"/>
          <w:szCs w:val="22"/>
        </w:rPr>
        <w:t>Business Problem Formulation and Solution</w:t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  <w:t xml:space="preserve">         </w:t>
      </w:r>
      <w:r w:rsidR="00880737">
        <w:rPr>
          <w:rFonts w:asciiTheme="majorHAnsi" w:hAnsiTheme="majorHAnsi" w:cstheme="majorHAnsi"/>
          <w:b/>
          <w:iCs/>
          <w:color w:val="auto"/>
          <w:sz w:val="22"/>
          <w:szCs w:val="22"/>
        </w:rPr>
        <w:tab/>
        <w:t xml:space="preserve">       </w:t>
      </w:r>
      <w:r>
        <w:rPr>
          <w:rFonts w:asciiTheme="majorHAnsi" w:hAnsiTheme="majorHAnsi" w:cstheme="majorHAnsi"/>
          <w:b/>
          <w:iCs/>
          <w:color w:val="auto"/>
          <w:sz w:val="22"/>
          <w:szCs w:val="22"/>
        </w:rPr>
        <w:t xml:space="preserve">     </w:t>
      </w:r>
      <w:r w:rsidR="00880737" w:rsidRPr="001F609D">
        <w:rPr>
          <w:rFonts w:asciiTheme="majorHAnsi" w:hAnsiTheme="majorHAnsi" w:cstheme="majorHAnsi"/>
          <w:bCs/>
          <w:iCs/>
          <w:color w:val="auto"/>
          <w:sz w:val="22"/>
          <w:szCs w:val="22"/>
        </w:rPr>
        <w:t>January 202</w:t>
      </w:r>
      <w:r w:rsidR="006F50F4">
        <w:rPr>
          <w:rFonts w:asciiTheme="majorHAnsi" w:hAnsiTheme="majorHAnsi" w:cstheme="majorHAnsi"/>
          <w:bCs/>
          <w:iCs/>
          <w:color w:val="auto"/>
          <w:sz w:val="22"/>
          <w:szCs w:val="22"/>
        </w:rPr>
        <w:t>3</w:t>
      </w:r>
      <w:r w:rsidR="00880737" w:rsidRPr="001F609D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– May 202</w:t>
      </w:r>
      <w:r w:rsidR="006F50F4">
        <w:rPr>
          <w:rFonts w:asciiTheme="majorHAnsi" w:hAnsiTheme="majorHAnsi" w:cstheme="majorHAnsi"/>
          <w:bCs/>
          <w:iCs/>
          <w:color w:val="auto"/>
          <w:sz w:val="22"/>
          <w:szCs w:val="22"/>
        </w:rPr>
        <w:t>3</w:t>
      </w:r>
    </w:p>
    <w:p w14:paraId="4160BE97" w14:textId="4423F4CC" w:rsidR="00FD1943" w:rsidRDefault="00DA67A2" w:rsidP="00E1381C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>Conducted</w:t>
      </w:r>
      <w:r w:rsidR="00FD1943" w:rsidRPr="00FD1943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market research and competitive analysis for a local startup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>,</w:t>
      </w:r>
      <w:r w:rsidR="00FD1943" w:rsidRPr="00FD1943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expand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>ing</w:t>
      </w:r>
      <w:r w:rsidR="00FD1943" w:rsidRPr="00FD1943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their customer base</w:t>
      </w:r>
    </w:p>
    <w:p w14:paraId="37B291C6" w14:textId="3740986A" w:rsidR="00DA67A2" w:rsidRDefault="00DA67A2" w:rsidP="00E1381C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 w:rsidRPr="00DA67A2">
        <w:rPr>
          <w:rFonts w:asciiTheme="majorHAnsi" w:hAnsiTheme="majorHAnsi" w:cstheme="majorHAnsi"/>
          <w:bCs/>
          <w:iCs/>
          <w:color w:val="auto"/>
          <w:sz w:val="22"/>
          <w:szCs w:val="22"/>
        </w:rPr>
        <w:t>Developed financial models to help the client assess the feasibility of different growth scenarios</w:t>
      </w:r>
    </w:p>
    <w:p w14:paraId="170C4C83" w14:textId="2B99D963" w:rsidR="00E1381C" w:rsidRPr="00C210DF" w:rsidRDefault="001B5F2B" w:rsidP="00C210DF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>Collaborated with</w:t>
      </w:r>
      <w:r w:rsidR="00DA67A2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</w:t>
      </w:r>
      <w:r w:rsidR="00CB1708">
        <w:rPr>
          <w:rFonts w:asciiTheme="majorHAnsi" w:hAnsiTheme="majorHAnsi" w:cstheme="majorHAnsi"/>
          <w:bCs/>
          <w:iCs/>
          <w:color w:val="auto"/>
          <w:sz w:val="22"/>
          <w:szCs w:val="22"/>
        </w:rPr>
        <w:t>three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group members to assign roles </w:t>
      </w:r>
      <w:r w:rsidR="00DA67A2">
        <w:rPr>
          <w:rFonts w:asciiTheme="majorHAnsi" w:hAnsiTheme="majorHAnsi" w:cstheme="majorHAnsi"/>
          <w:bCs/>
          <w:iCs/>
          <w:color w:val="auto"/>
          <w:sz w:val="22"/>
          <w:szCs w:val="22"/>
        </w:rPr>
        <w:t>and</w:t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responsibilities and facilitated weekly check-ins</w:t>
      </w:r>
    </w:p>
    <w:p w14:paraId="1FD24CDB" w14:textId="77777777" w:rsidR="00D5058D" w:rsidRPr="00880737" w:rsidRDefault="00D5058D" w:rsidP="00880737">
      <w:pPr>
        <w:pStyle w:val="BodyAA"/>
        <w:tabs>
          <w:tab w:val="left" w:pos="1620"/>
        </w:tabs>
        <w:rPr>
          <w:rFonts w:asciiTheme="majorHAnsi" w:hAnsiTheme="majorHAnsi" w:cstheme="majorHAnsi"/>
          <w:bCs/>
          <w:iCs/>
          <w:color w:val="auto"/>
          <w:sz w:val="22"/>
          <w:szCs w:val="22"/>
        </w:rPr>
      </w:pPr>
    </w:p>
    <w:p w14:paraId="069E1700" w14:textId="427C5CE9" w:rsidR="00BC609A" w:rsidRPr="00FD1943" w:rsidRDefault="0059206A" w:rsidP="00181577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>
        <w:rPr>
          <w:rFonts w:asciiTheme="majorHAnsi" w:hAnsiTheme="majorHAnsi" w:cstheme="majorHAnsi"/>
          <w:b/>
          <w:color w:val="auto"/>
          <w:u w:val="single"/>
        </w:rPr>
        <w:t>EXTRACURRICULAR ACTIVITIES &amp; LEADERSHIP</w:t>
      </w:r>
    </w:p>
    <w:p w14:paraId="6E0E35C7" w14:textId="65CD0DFA" w:rsidR="001F609D" w:rsidRPr="001F609D" w:rsidRDefault="00880737" w:rsidP="00181577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Society of Women Engineers</w:t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 w:rsidRPr="001F609D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 Champaign, IL</w:t>
      </w:r>
    </w:p>
    <w:p w14:paraId="16D4026D" w14:textId="335628E0" w:rsidR="00181577" w:rsidRPr="001F609D" w:rsidRDefault="00181577" w:rsidP="00181577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C210DF">
        <w:rPr>
          <w:rFonts w:asciiTheme="majorHAnsi" w:hAnsiTheme="majorHAnsi" w:cstheme="majorHAnsi"/>
          <w:bCs/>
          <w:i/>
          <w:iCs/>
          <w:color w:val="auto"/>
          <w:sz w:val="22"/>
          <w:szCs w:val="22"/>
        </w:rPr>
        <w:t>Vice President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              </w:t>
      </w:r>
      <w:r w:rsidR="00880737"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</w:t>
      </w:r>
      <w:r w:rsidR="00D5058D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="00880737">
        <w:rPr>
          <w:rFonts w:asciiTheme="majorHAnsi" w:hAnsiTheme="majorHAnsi" w:cstheme="majorHAnsi"/>
          <w:b/>
          <w:color w:val="auto"/>
          <w:sz w:val="22"/>
          <w:szCs w:val="22"/>
        </w:rPr>
        <w:t xml:space="preserve">   </w:t>
      </w:r>
      <w:r w:rsidR="001F609D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1F609D" w:rsidRPr="001F609D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   </w:t>
      </w:r>
      <w:r w:rsidR="001F609D">
        <w:rPr>
          <w:rFonts w:asciiTheme="majorHAnsi" w:hAnsiTheme="majorHAnsi" w:cstheme="majorHAnsi"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Cs/>
          <w:color w:val="auto"/>
          <w:sz w:val="22"/>
          <w:szCs w:val="22"/>
        </w:rPr>
        <w:tab/>
      </w:r>
      <w:r w:rsidR="001F609D">
        <w:rPr>
          <w:rFonts w:asciiTheme="majorHAnsi" w:hAnsiTheme="majorHAnsi" w:cstheme="majorHAnsi"/>
          <w:bCs/>
          <w:color w:val="auto"/>
          <w:sz w:val="22"/>
          <w:szCs w:val="22"/>
        </w:rPr>
        <w:tab/>
        <w:t xml:space="preserve">    </w:t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>August 202</w:t>
      </w:r>
      <w:r w:rsidR="001F609D">
        <w:rPr>
          <w:rFonts w:asciiTheme="majorHAnsi" w:hAnsiTheme="majorHAnsi" w:cstheme="majorHAnsi"/>
          <w:bCs/>
          <w:color w:val="auto"/>
          <w:sz w:val="22"/>
          <w:szCs w:val="22"/>
        </w:rPr>
        <w:t>2</w:t>
      </w:r>
      <w:r w:rsidRPr="001F609D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–</w:t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>Present</w:t>
      </w:r>
    </w:p>
    <w:p w14:paraId="517FDB24" w14:textId="76986A2B" w:rsidR="00E264CD" w:rsidRDefault="00E264CD" w:rsidP="000060B3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E264CD">
        <w:rPr>
          <w:rFonts w:asciiTheme="majorHAnsi" w:hAnsiTheme="majorHAnsi" w:cstheme="majorHAnsi"/>
          <w:color w:val="auto"/>
          <w:sz w:val="22"/>
          <w:szCs w:val="22"/>
        </w:rPr>
        <w:t>Le</w:t>
      </w:r>
      <w:r>
        <w:rPr>
          <w:rFonts w:asciiTheme="majorHAnsi" w:hAnsiTheme="majorHAnsi" w:cstheme="majorHAnsi"/>
          <w:color w:val="auto"/>
          <w:sz w:val="22"/>
          <w:szCs w:val="22"/>
        </w:rPr>
        <w:t>ad</w:t>
      </w:r>
      <w:r w:rsidRPr="00E264CD">
        <w:rPr>
          <w:rFonts w:asciiTheme="majorHAnsi" w:hAnsiTheme="majorHAnsi" w:cstheme="majorHAnsi"/>
          <w:color w:val="auto"/>
          <w:sz w:val="22"/>
          <w:szCs w:val="22"/>
        </w:rPr>
        <w:t xml:space="preserve"> a team of </w:t>
      </w:r>
      <w:r w:rsidR="00CB1708">
        <w:rPr>
          <w:rFonts w:asciiTheme="majorHAnsi" w:hAnsiTheme="majorHAnsi" w:cstheme="majorHAnsi"/>
          <w:color w:val="auto"/>
          <w:sz w:val="22"/>
          <w:szCs w:val="22"/>
        </w:rPr>
        <w:t>ten</w:t>
      </w:r>
      <w:r w:rsidRPr="00E264CD">
        <w:rPr>
          <w:rFonts w:asciiTheme="majorHAnsi" w:hAnsiTheme="majorHAnsi" w:cstheme="majorHAnsi"/>
          <w:color w:val="auto"/>
          <w:sz w:val="22"/>
          <w:szCs w:val="22"/>
        </w:rPr>
        <w:t xml:space="preserve"> executive board members and coordinate various events, increasing member engagement by 30</w:t>
      </w:r>
      <w:r>
        <w:rPr>
          <w:rFonts w:asciiTheme="majorHAnsi" w:hAnsiTheme="majorHAnsi" w:cstheme="majorHAnsi"/>
          <w:color w:val="auto"/>
          <w:sz w:val="22"/>
          <w:szCs w:val="22"/>
        </w:rPr>
        <w:t>%</w:t>
      </w:r>
    </w:p>
    <w:p w14:paraId="7874ECA4" w14:textId="5AC3FA79" w:rsidR="004131B4" w:rsidRPr="00E264CD" w:rsidRDefault="00E264CD" w:rsidP="000060B3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Manage</w:t>
      </w:r>
      <w:r w:rsidRPr="00E264CD">
        <w:rPr>
          <w:rFonts w:asciiTheme="majorHAnsi" w:hAnsiTheme="majorHAnsi" w:cstheme="majorHAnsi"/>
          <w:color w:val="auto"/>
          <w:sz w:val="22"/>
          <w:szCs w:val="22"/>
        </w:rPr>
        <w:t xml:space="preserve"> the organization's 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$25,000 </w:t>
      </w:r>
      <w:r w:rsidRPr="00E264CD">
        <w:rPr>
          <w:rFonts w:asciiTheme="majorHAnsi" w:hAnsiTheme="majorHAnsi" w:cstheme="majorHAnsi"/>
          <w:color w:val="auto"/>
          <w:sz w:val="22"/>
          <w:szCs w:val="22"/>
        </w:rPr>
        <w:t>annual budget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</w:t>
      </w:r>
      <w:r w:rsidRPr="00E264CD">
        <w:rPr>
          <w:rFonts w:asciiTheme="majorHAnsi" w:hAnsiTheme="majorHAnsi" w:cstheme="majorHAnsi"/>
          <w:color w:val="auto"/>
          <w:sz w:val="22"/>
          <w:szCs w:val="22"/>
        </w:rPr>
        <w:t>efficiently for successful events and activities</w:t>
      </w:r>
    </w:p>
    <w:p w14:paraId="2B6CECE5" w14:textId="0CC8C71D" w:rsidR="00E264CD" w:rsidRDefault="00E264CD" w:rsidP="00E264CD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</w:p>
    <w:p w14:paraId="4A501BA5" w14:textId="2D5C6F2D" w:rsidR="00795BEA" w:rsidRPr="001F609D" w:rsidRDefault="00795BEA" w:rsidP="00795BEA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Team Illinois Volleyball Club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 Champaign, IL</w:t>
      </w:r>
    </w:p>
    <w:p w14:paraId="7E4173DC" w14:textId="06316326" w:rsidR="00795BEA" w:rsidRPr="001F609D" w:rsidRDefault="00795BEA" w:rsidP="00795BEA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C210DF">
        <w:rPr>
          <w:rFonts w:asciiTheme="majorHAnsi" w:hAnsiTheme="majorHAnsi" w:cstheme="majorHAnsi"/>
          <w:bCs/>
          <w:i/>
          <w:iCs/>
          <w:color w:val="auto"/>
          <w:sz w:val="22"/>
          <w:szCs w:val="22"/>
        </w:rPr>
        <w:t>Vice Team Captain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              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   </w:t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ab/>
        <w:t xml:space="preserve">   </w:t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>August 202</w:t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>1</w:t>
      </w:r>
      <w:r w:rsidRPr="001F609D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–</w:t>
      </w:r>
      <w:r w:rsidRPr="001F609D">
        <w:rPr>
          <w:rFonts w:asciiTheme="majorHAnsi" w:hAnsiTheme="majorHAnsi" w:cstheme="majorHAnsi"/>
          <w:bCs/>
          <w:color w:val="auto"/>
          <w:sz w:val="22"/>
          <w:szCs w:val="22"/>
        </w:rPr>
        <w:t>Present</w:t>
      </w:r>
    </w:p>
    <w:p w14:paraId="0F071321" w14:textId="2A060827" w:rsidR="00795BEA" w:rsidRPr="00795BEA" w:rsidRDefault="00795BEA" w:rsidP="00795BEA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Recruit 20+ new members to the club by marketing at campus events and hosting information sessions</w:t>
      </w:r>
    </w:p>
    <w:p w14:paraId="10859363" w14:textId="72CFE86C" w:rsidR="00795BEA" w:rsidRPr="00795BEA" w:rsidRDefault="00795BEA" w:rsidP="00795BEA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 xml:space="preserve">Coach </w:t>
      </w:r>
      <w:r w:rsidR="00CB1708">
        <w:rPr>
          <w:rFonts w:asciiTheme="majorHAnsi" w:hAnsiTheme="majorHAnsi" w:cstheme="majorHAnsi"/>
          <w:color w:val="auto"/>
          <w:sz w:val="22"/>
          <w:szCs w:val="22"/>
        </w:rPr>
        <w:t>five</w:t>
      </w:r>
      <w:r>
        <w:rPr>
          <w:rFonts w:asciiTheme="majorHAnsi" w:hAnsiTheme="majorHAnsi" w:cstheme="majorHAnsi"/>
          <w:color w:val="auto"/>
          <w:sz w:val="22"/>
          <w:szCs w:val="22"/>
        </w:rPr>
        <w:t xml:space="preserve"> members during practice sessions, providing constructive feedback to enhance individual performance</w:t>
      </w:r>
    </w:p>
    <w:p w14:paraId="0FB3F981" w14:textId="59B0D7C9" w:rsidR="00795BEA" w:rsidRPr="00795BEA" w:rsidRDefault="00795BEA" w:rsidP="00795BEA">
      <w:pPr>
        <w:pStyle w:val="BodyAA"/>
        <w:numPr>
          <w:ilvl w:val="0"/>
          <w:numId w:val="19"/>
        </w:numPr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 xml:space="preserve">Coordinate weekly trainings, team meetings, and campus-level 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>events</w:t>
      </w:r>
    </w:p>
    <w:p w14:paraId="5DF0D617" w14:textId="066687DA" w:rsidR="00795BEA" w:rsidRPr="00E264CD" w:rsidRDefault="00795BEA" w:rsidP="00795BEA">
      <w:pPr>
        <w:pStyle w:val="BodyAA"/>
        <w:tabs>
          <w:tab w:val="left" w:pos="1620"/>
        </w:tabs>
        <w:ind w:left="360"/>
        <w:rPr>
          <w:rFonts w:asciiTheme="majorHAnsi" w:eastAsia="Times New Roman" w:hAnsiTheme="majorHAnsi" w:cstheme="majorHAnsi"/>
          <w:color w:val="auto"/>
          <w:sz w:val="22"/>
          <w:szCs w:val="22"/>
        </w:rPr>
      </w:pPr>
    </w:p>
    <w:p w14:paraId="0D8B66AD" w14:textId="77777777" w:rsidR="00E264CD" w:rsidRPr="00E264CD" w:rsidRDefault="00E264CD" w:rsidP="00E264CD">
      <w:pPr>
        <w:pStyle w:val="BodyAA"/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</w:p>
    <w:sectPr w:rsidR="00E264CD" w:rsidRPr="00E264CD" w:rsidSect="00772883">
      <w:footerReference w:type="firs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3F57F3" w14:textId="77777777" w:rsidR="00556682" w:rsidRDefault="00556682" w:rsidP="00E44C96">
      <w:pPr>
        <w:spacing w:after="0" w:line="240" w:lineRule="auto"/>
      </w:pPr>
      <w:r>
        <w:separator/>
      </w:r>
    </w:p>
  </w:endnote>
  <w:endnote w:type="continuationSeparator" w:id="0">
    <w:p w14:paraId="2414B7FD" w14:textId="77777777" w:rsidR="00556682" w:rsidRDefault="00556682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6229DC0" w:rsidR="00745CDD" w:rsidRPr="0012458A" w:rsidRDefault="00745CDD" w:rsidP="0012458A">
    <w:pPr>
      <w:pStyle w:val="Footer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F88EE" w14:textId="77777777" w:rsidR="00556682" w:rsidRDefault="00556682" w:rsidP="00E44C96">
      <w:pPr>
        <w:spacing w:after="0" w:line="240" w:lineRule="auto"/>
      </w:pPr>
      <w:r>
        <w:separator/>
      </w:r>
    </w:p>
  </w:footnote>
  <w:footnote w:type="continuationSeparator" w:id="0">
    <w:p w14:paraId="7CD8F360" w14:textId="77777777" w:rsidR="00556682" w:rsidRDefault="00556682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D8029CA"/>
    <w:multiLevelType w:val="hybridMultilevel"/>
    <w:tmpl w:val="D3DE9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8" w15:restartNumberingAfterBreak="0">
    <w:nsid w:val="1D382D86"/>
    <w:multiLevelType w:val="hybridMultilevel"/>
    <w:tmpl w:val="34620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0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091CA0"/>
    <w:multiLevelType w:val="hybridMultilevel"/>
    <w:tmpl w:val="0B7E3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4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5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F242F"/>
    <w:multiLevelType w:val="hybridMultilevel"/>
    <w:tmpl w:val="AD96E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9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1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76217197">
    <w:abstractNumId w:val="23"/>
  </w:num>
  <w:num w:numId="2" w16cid:durableId="2142765507">
    <w:abstractNumId w:val="20"/>
  </w:num>
  <w:num w:numId="3" w16cid:durableId="1668945255">
    <w:abstractNumId w:val="7"/>
  </w:num>
  <w:num w:numId="4" w16cid:durableId="983461587">
    <w:abstractNumId w:val="5"/>
  </w:num>
  <w:num w:numId="5" w16cid:durableId="595014225">
    <w:abstractNumId w:val="3"/>
  </w:num>
  <w:num w:numId="6" w16cid:durableId="1871992974">
    <w:abstractNumId w:val="15"/>
  </w:num>
  <w:num w:numId="7" w16cid:durableId="583805884">
    <w:abstractNumId w:val="1"/>
  </w:num>
  <w:num w:numId="8" w16cid:durableId="939412052">
    <w:abstractNumId w:val="25"/>
  </w:num>
  <w:num w:numId="9" w16cid:durableId="486937463">
    <w:abstractNumId w:val="13"/>
  </w:num>
  <w:num w:numId="10" w16cid:durableId="416295713">
    <w:abstractNumId w:val="0"/>
  </w:num>
  <w:num w:numId="11" w16cid:durableId="1998417272">
    <w:abstractNumId w:val="9"/>
  </w:num>
  <w:num w:numId="12" w16cid:durableId="1419446000">
    <w:abstractNumId w:val="18"/>
  </w:num>
  <w:num w:numId="13" w16cid:durableId="454713957">
    <w:abstractNumId w:val="14"/>
  </w:num>
  <w:num w:numId="14" w16cid:durableId="738209191">
    <w:abstractNumId w:val="12"/>
  </w:num>
  <w:num w:numId="15" w16cid:durableId="1020548066">
    <w:abstractNumId w:val="10"/>
  </w:num>
  <w:num w:numId="16" w16cid:durableId="91242603">
    <w:abstractNumId w:val="19"/>
  </w:num>
  <w:num w:numId="17" w16cid:durableId="1522088256">
    <w:abstractNumId w:val="17"/>
  </w:num>
  <w:num w:numId="18" w16cid:durableId="264577287">
    <w:abstractNumId w:val="4"/>
  </w:num>
  <w:num w:numId="19" w16cid:durableId="1901742271">
    <w:abstractNumId w:val="11"/>
  </w:num>
  <w:num w:numId="20" w16cid:durableId="1768384860">
    <w:abstractNumId w:val="2"/>
  </w:num>
  <w:num w:numId="21" w16cid:durableId="1941916183">
    <w:abstractNumId w:val="24"/>
  </w:num>
  <w:num w:numId="22" w16cid:durableId="105467884">
    <w:abstractNumId w:val="6"/>
  </w:num>
  <w:num w:numId="23" w16cid:durableId="1575240336">
    <w:abstractNumId w:val="21"/>
  </w:num>
  <w:num w:numId="24" w16cid:durableId="1568108991">
    <w:abstractNumId w:val="16"/>
  </w:num>
  <w:num w:numId="25" w16cid:durableId="2129077997">
    <w:abstractNumId w:val="8"/>
  </w:num>
  <w:num w:numId="26" w16cid:durableId="190270326">
    <w:abstractNumId w:val="21"/>
  </w:num>
  <w:num w:numId="27" w16cid:durableId="2158250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4FALXTg4MtAAAA"/>
  </w:docVars>
  <w:rsids>
    <w:rsidRoot w:val="00E44C96"/>
    <w:rsid w:val="000060B3"/>
    <w:rsid w:val="000169DE"/>
    <w:rsid w:val="00065AE2"/>
    <w:rsid w:val="000B64F5"/>
    <w:rsid w:val="000E7235"/>
    <w:rsid w:val="00116FD7"/>
    <w:rsid w:val="0012458A"/>
    <w:rsid w:val="00153B15"/>
    <w:rsid w:val="00181577"/>
    <w:rsid w:val="00196448"/>
    <w:rsid w:val="00197692"/>
    <w:rsid w:val="001B5F2B"/>
    <w:rsid w:val="001F609D"/>
    <w:rsid w:val="002202C3"/>
    <w:rsid w:val="0022492A"/>
    <w:rsid w:val="00242020"/>
    <w:rsid w:val="00247705"/>
    <w:rsid w:val="00296484"/>
    <w:rsid w:val="002B4D5C"/>
    <w:rsid w:val="002C473C"/>
    <w:rsid w:val="002D4B0D"/>
    <w:rsid w:val="002D52FC"/>
    <w:rsid w:val="002F0E93"/>
    <w:rsid w:val="00326618"/>
    <w:rsid w:val="00344525"/>
    <w:rsid w:val="003E3D41"/>
    <w:rsid w:val="004004A9"/>
    <w:rsid w:val="00401B3B"/>
    <w:rsid w:val="004131B4"/>
    <w:rsid w:val="004738C9"/>
    <w:rsid w:val="004813D9"/>
    <w:rsid w:val="00485FF5"/>
    <w:rsid w:val="004B4B29"/>
    <w:rsid w:val="004B56BF"/>
    <w:rsid w:val="004C4407"/>
    <w:rsid w:val="00556682"/>
    <w:rsid w:val="005871D2"/>
    <w:rsid w:val="00587C5C"/>
    <w:rsid w:val="0059206A"/>
    <w:rsid w:val="005C5FA6"/>
    <w:rsid w:val="005D1029"/>
    <w:rsid w:val="00647B03"/>
    <w:rsid w:val="006F50F4"/>
    <w:rsid w:val="006F7686"/>
    <w:rsid w:val="0071797A"/>
    <w:rsid w:val="00724F01"/>
    <w:rsid w:val="00745CDD"/>
    <w:rsid w:val="007606A6"/>
    <w:rsid w:val="00772883"/>
    <w:rsid w:val="007956EE"/>
    <w:rsid w:val="00795BEA"/>
    <w:rsid w:val="0079786E"/>
    <w:rsid w:val="007E50A8"/>
    <w:rsid w:val="00801D8E"/>
    <w:rsid w:val="00845674"/>
    <w:rsid w:val="00866A84"/>
    <w:rsid w:val="00880737"/>
    <w:rsid w:val="008D6048"/>
    <w:rsid w:val="008E09F1"/>
    <w:rsid w:val="00923C0E"/>
    <w:rsid w:val="00947ECD"/>
    <w:rsid w:val="0095152B"/>
    <w:rsid w:val="00984FB3"/>
    <w:rsid w:val="00A00AFA"/>
    <w:rsid w:val="00A2555F"/>
    <w:rsid w:val="00A357FC"/>
    <w:rsid w:val="00AB1F7A"/>
    <w:rsid w:val="00B73F4B"/>
    <w:rsid w:val="00B87D98"/>
    <w:rsid w:val="00BA0792"/>
    <w:rsid w:val="00BC609A"/>
    <w:rsid w:val="00BE6175"/>
    <w:rsid w:val="00BF6917"/>
    <w:rsid w:val="00C162FE"/>
    <w:rsid w:val="00C210DF"/>
    <w:rsid w:val="00C42B58"/>
    <w:rsid w:val="00C43202"/>
    <w:rsid w:val="00C771AC"/>
    <w:rsid w:val="00C872A9"/>
    <w:rsid w:val="00CB1708"/>
    <w:rsid w:val="00CE6CDD"/>
    <w:rsid w:val="00D314B7"/>
    <w:rsid w:val="00D5058D"/>
    <w:rsid w:val="00D52214"/>
    <w:rsid w:val="00D70A0D"/>
    <w:rsid w:val="00DA67A2"/>
    <w:rsid w:val="00DD1303"/>
    <w:rsid w:val="00E1381C"/>
    <w:rsid w:val="00E264CD"/>
    <w:rsid w:val="00E35C07"/>
    <w:rsid w:val="00E44C96"/>
    <w:rsid w:val="00E703D6"/>
    <w:rsid w:val="00EB3A3D"/>
    <w:rsid w:val="00EC46E8"/>
    <w:rsid w:val="00F2048B"/>
    <w:rsid w:val="00F33C15"/>
    <w:rsid w:val="00F610C3"/>
    <w:rsid w:val="00F65A11"/>
    <w:rsid w:val="00FB384D"/>
    <w:rsid w:val="00FB6101"/>
    <w:rsid w:val="00FB79E2"/>
    <w:rsid w:val="00FD1943"/>
    <w:rsid w:val="00FE29BE"/>
    <w:rsid w:val="00FE324F"/>
    <w:rsid w:val="00FF0360"/>
    <w:rsid w:val="00FF1AD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96"/>
  </w:style>
  <w:style w:type="paragraph" w:styleId="Footer">
    <w:name w:val="footer"/>
    <w:basedOn w:val="Normal"/>
    <w:link w:val="Foot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96"/>
  </w:style>
  <w:style w:type="paragraph" w:styleId="BalloonText">
    <w:name w:val="Balloon Text"/>
    <w:basedOn w:val="Normal"/>
    <w:link w:val="BalloonTextChar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Cite">
    <w:name w:val="HTML Cite"/>
    <w:uiPriority w:val="99"/>
    <w:unhideWhenUsed/>
    <w:rsid w:val="00745CDD"/>
    <w:rPr>
      <w:i/>
      <w:iCs/>
    </w:rPr>
  </w:style>
  <w:style w:type="paragraph" w:styleId="Title">
    <w:name w:val="Title"/>
    <w:basedOn w:val="Normal"/>
    <w:link w:val="TitleChar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Subtitle">
    <w:name w:val="Subtitle"/>
    <w:basedOn w:val="Normal"/>
    <w:link w:val="SubtitleChar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NoList"/>
    <w:rsid w:val="000E7235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0B6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D522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69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SINDHU T.P</cp:lastModifiedBy>
  <cp:revision>22</cp:revision>
  <cp:lastPrinted>2017-07-06T16:29:00Z</cp:lastPrinted>
  <dcterms:created xsi:type="dcterms:W3CDTF">2022-03-15T14:21:00Z</dcterms:created>
  <dcterms:modified xsi:type="dcterms:W3CDTF">2025-08-06T20:47:00Z</dcterms:modified>
</cp:coreProperties>
</file>